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4" w:name="system-features-and-functionality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ystem Features and Functionality Guide</w:t>
      </w:r>
    </w:p>
    <w:bookmarkStart w:id="9" w:name="introdu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provides a comprehensive overview of the Signox LogX System features and functionality. It serves as a detailed guide for understanding system capabilities, user workflows, and technical features available across different user roles and deployment scenarios.</w:t>
      </w:r>
    </w:p>
    <w:p>
      <w:r>
        <w:pict>
          <v:rect style="width:0;height:1.5pt" o:hralign="center" o:hrstd="t" o:hr="t"/>
        </w:pict>
      </w:r>
    </w:p>
    <w:bookmarkEnd w:id="9"/>
    <w:bookmarkStart w:id="30" w:name="core-system-featur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ore System Features</w:t>
      </w:r>
    </w:p>
    <w:bookmarkStart w:id="13" w:name="attendance-management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endance Management</w:t>
      </w:r>
    </w:p>
    <w:bookmarkStart w:id="10" w:name="smart-attendance-tracking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Smart Attendance Tra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cial Recognition Attendance</w:t>
      </w:r>
      <w:r>
        <w:t xml:space="preserve">: AI-powered facial recognition for secure and convenient attendance mar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olocation-Based Check-in</w:t>
      </w:r>
      <w:r>
        <w:t xml:space="preserve">: GPS validation to ensure students are physically present on camp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R Code Scanning</w:t>
      </w:r>
      <w:r>
        <w:t xml:space="preserve">: Quick attendance marking through QR code sca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ual Attendance Entry</w:t>
      </w:r>
      <w:r>
        <w:t xml:space="preserve">: Trainer-controlled manual attendance for special circumsta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lk Attendance Actions</w:t>
      </w:r>
      <w:r>
        <w:t xml:space="preserve">: Mark attendance for entire classes with verification</w:t>
      </w:r>
    </w:p>
    <w:bookmarkEnd w:id="10"/>
    <w:bookmarkStart w:id="11" w:name="attendance-verification-methods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Attendance Verification Metho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Modal Verification</w:t>
      </w:r>
      <w:r>
        <w:t xml:space="preserve">: Combine facial recognition, geolocation, and time-based valid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dence Scoring</w:t>
      </w:r>
      <w:r>
        <w:t xml:space="preserve">: AI confidence levels for facial recognition accura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 Accuracy</w:t>
      </w:r>
      <w:r>
        <w:t xml:space="preserve">: GPS accuracy validation with configurable radius setting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me Window Validation</w:t>
      </w:r>
      <w:r>
        <w:t xml:space="preserve">: Attendance allowed only during specified time window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ti-Spoofing Protection</w:t>
      </w:r>
      <w:r>
        <w:t xml:space="preserve">: Advanced measures to prevent attendance fraud</w:t>
      </w:r>
    </w:p>
    <w:bookmarkEnd w:id="11"/>
    <w:bookmarkStart w:id="12" w:name="real-time-attendance-processing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Real-Time Attendance Process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nt Status Updates</w:t>
      </w:r>
      <w:r>
        <w:t xml:space="preserve">: Real-time attendance status updates across the syste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ve Dashboard</w:t>
      </w:r>
      <w:r>
        <w:t xml:space="preserve">: Real-time attendance monitoring for administrators and train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sh Notifications</w:t>
      </w:r>
      <w:r>
        <w:t xml:space="preserve">: Instant notifications for low attendance or missed sess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omatic Alerts</w:t>
      </w:r>
      <w:r>
        <w:t xml:space="preserve">: Configurable alerts for attendance threshold viol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gration Sync</w:t>
      </w:r>
      <w:r>
        <w:t xml:space="preserve">: Real-time synchronization with external systems</w:t>
      </w:r>
    </w:p>
    <w:bookmarkEnd w:id="12"/>
    <w:bookmarkEnd w:id="13"/>
    <w:bookmarkStart w:id="17" w:name="user-management-and-authentication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User Management and Authentication</w:t>
      </w:r>
    </w:p>
    <w:bookmarkStart w:id="14" w:name="comprehensive-user-profiles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Comprehensive User Profi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le-Based Profiles</w:t>
      </w:r>
      <w:r>
        <w:t xml:space="preserve">: Customized profiles for students, trainers, HODs, and administrato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iometric Registration</w:t>
      </w:r>
      <w:r>
        <w:t xml:space="preserve">: Facial recognition enrollment and manag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act Management</w:t>
      </w:r>
      <w:r>
        <w:t xml:space="preserve">: Emergency contacts, parent/guardian inform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ademic Information</w:t>
      </w:r>
      <w:r>
        <w:t xml:space="preserve">: Programme details, enrollment status, progression track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ployment Details</w:t>
      </w:r>
      <w:r>
        <w:t xml:space="preserve">: Staff qualifications, specializations, teaching loads</w:t>
      </w:r>
    </w:p>
    <w:bookmarkEnd w:id="14"/>
    <w:bookmarkStart w:id="15" w:name="advanced-authentication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Advanced Authenti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ulti-Factor Authentication</w:t>
      </w:r>
      <w:r>
        <w:t xml:space="preserve">: SMS, email, authenticator app suppor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ngle Sign-On (SSO)</w:t>
      </w:r>
      <w:r>
        <w:t xml:space="preserve">: Integration with institutional authentication syste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cial Login</w:t>
      </w:r>
      <w:r>
        <w:t xml:space="preserve">: Optional social media authentication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sword Policies</w:t>
      </w:r>
      <w:r>
        <w:t xml:space="preserve">: Configurable password strength requir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ount Security</w:t>
      </w:r>
      <w:r>
        <w:t xml:space="preserve">: Account lockout, suspicious activity detection</w:t>
      </w:r>
    </w:p>
    <w:bookmarkEnd w:id="15"/>
    <w:bookmarkStart w:id="16" w:name="user-lifecycle-management"/>
    <w:p>
      <w:pPr>
        <w:pStyle w:val="Heading4"/>
      </w:pPr>
      <w:r>
        <w:rPr>
          <w:rStyle w:val="SectionNumber"/>
        </w:rPr>
        <w:t xml:space="preserve">1.2.2.3</w:t>
      </w:r>
      <w:r>
        <w:tab/>
      </w:r>
      <w:r>
        <w:t xml:space="preserve">User Lifecycle Manag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mated Onboarding</w:t>
      </w:r>
      <w:r>
        <w:t xml:space="preserve">: Streamlined new user registration and setu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lk User Operations</w:t>
      </w:r>
      <w:r>
        <w:t xml:space="preserve">: Mass import/export of user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ole Transitions</w:t>
      </w:r>
      <w:r>
        <w:t xml:space="preserve">: Smooth handling of role changes (e.g., student to alumni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ount Deactivation</w:t>
      </w:r>
      <w:r>
        <w:t xml:space="preserve">: Secure account deactivation and data reten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lf-Service Options</w:t>
      </w:r>
      <w:r>
        <w:t xml:space="preserve">: User-controlled profile updates and password resets</w:t>
      </w:r>
    </w:p>
    <w:bookmarkEnd w:id="16"/>
    <w:bookmarkEnd w:id="17"/>
    <w:bookmarkStart w:id="21" w:name="academic-structure-management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cademic Structure Management</w:t>
      </w:r>
    </w:p>
    <w:bookmarkStart w:id="18" w:name="flexible-programme-configuration"/>
    <w:p>
      <w:pPr>
        <w:pStyle w:val="Heading4"/>
      </w:pPr>
      <w:r>
        <w:rPr>
          <w:rStyle w:val="SectionNumber"/>
        </w:rPr>
        <w:t xml:space="preserve">1.2.3.1</w:t>
      </w:r>
      <w:r>
        <w:tab/>
      </w:r>
      <w:r>
        <w:t xml:space="preserve">Flexible Programme Configu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ulti-Level Programmes</w:t>
      </w:r>
      <w:r>
        <w:t xml:space="preserve">: Support for certificates, diplomas, degre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ular Course Structure</w:t>
      </w:r>
      <w:r>
        <w:t xml:space="preserve">: Flexible course and module defini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requisites Management</w:t>
      </w:r>
      <w:r>
        <w:t xml:space="preserve">: Course dependency tracking and enforc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dit System Support</w:t>
      </w:r>
      <w:r>
        <w:t xml:space="preserve">: Credit unit calculations and track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gramme Variants</w:t>
      </w:r>
      <w:r>
        <w:t xml:space="preserve">: Support for specializations and tracks</w:t>
      </w:r>
    </w:p>
    <w:bookmarkEnd w:id="18"/>
    <w:bookmarkStart w:id="19" w:name="department-and-faculty-organization"/>
    <w:p>
      <w:pPr>
        <w:pStyle w:val="Heading4"/>
      </w:pPr>
      <w:r>
        <w:rPr>
          <w:rStyle w:val="SectionNumber"/>
        </w:rPr>
        <w:t xml:space="preserve">1.2.3.2</w:t>
      </w:r>
      <w:r>
        <w:tab/>
      </w:r>
      <w:r>
        <w:t xml:space="preserve">Department and Faculty Organ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erarchical Structure</w:t>
      </w:r>
      <w:r>
        <w:t xml:space="preserve">: Multi-level organizational hierarch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oss-Department Courses</w:t>
      </w:r>
      <w:r>
        <w:t xml:space="preserve">: Shared courses across depart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ource Allocation</w:t>
      </w:r>
      <w:r>
        <w:t xml:space="preserve">: Equipment and facility manag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ff Assignment</w:t>
      </w:r>
      <w:r>
        <w:t xml:space="preserve">: Trainer assignment and workload manag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dget Tracking</w:t>
      </w:r>
      <w:r>
        <w:t xml:space="preserve">: Department-level resource tracking</w:t>
      </w:r>
    </w:p>
    <w:bookmarkEnd w:id="19"/>
    <w:bookmarkStart w:id="20" w:name="academic-calendar-management"/>
    <w:p>
      <w:pPr>
        <w:pStyle w:val="Heading4"/>
      </w:pPr>
      <w:r>
        <w:rPr>
          <w:rStyle w:val="SectionNumber"/>
        </w:rPr>
        <w:t xml:space="preserve">1.2.3.3</w:t>
      </w:r>
      <w:r>
        <w:tab/>
      </w:r>
      <w:r>
        <w:t xml:space="preserve">Academic Calendar Manage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lexible Terms/Semesters</w:t>
      </w:r>
      <w:r>
        <w:t xml:space="preserve">: Configurable academic period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oliday Management</w:t>
      </w:r>
      <w:r>
        <w:t xml:space="preserve">: Academic calendar with holidays and break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ination Periods</w:t>
      </w:r>
      <w:r>
        <w:t xml:space="preserve">: Special attendance rules during exam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T Weeks</w:t>
      </w:r>
      <w:r>
        <w:t xml:space="preserve">: Continuous Assessment Test period manage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pecial Events</w:t>
      </w:r>
      <w:r>
        <w:t xml:space="preserve">: Orientation, graduation, and special event handling</w:t>
      </w:r>
    </w:p>
    <w:bookmarkEnd w:id="20"/>
    <w:bookmarkEnd w:id="21"/>
    <w:bookmarkStart w:id="25" w:name="timetable-and-scheduling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Timetable and Scheduling</w:t>
      </w:r>
    </w:p>
    <w:bookmarkStart w:id="22" w:name="intelligent-timetable-generation"/>
    <w:p>
      <w:pPr>
        <w:pStyle w:val="Heading4"/>
      </w:pPr>
      <w:r>
        <w:rPr>
          <w:rStyle w:val="SectionNumber"/>
        </w:rPr>
        <w:t xml:space="preserve">1.2.4.1</w:t>
      </w:r>
      <w:r>
        <w:tab/>
      </w:r>
      <w:r>
        <w:t xml:space="preserve">Intelligent Timetable Gener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omated Scheduling</w:t>
      </w:r>
      <w:r>
        <w:t xml:space="preserve">: AI-powered optimal timetable gener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lict Resolution</w:t>
      </w:r>
      <w:r>
        <w:t xml:space="preserve">: Automatic detection and resolution of scheduling conflic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ource Optimization</w:t>
      </w:r>
      <w:r>
        <w:t xml:space="preserve">: Efficient utilization of rooms, equipment, and train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straint Management</w:t>
      </w:r>
      <w:r>
        <w:t xml:space="preserve">: Customizable scheduling constraints and preferenc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at-If Analysis</w:t>
      </w:r>
      <w:r>
        <w:t xml:space="preserve">: Scenario planning for timetable changes</w:t>
      </w:r>
    </w:p>
    <w:bookmarkEnd w:id="22"/>
    <w:bookmarkStart w:id="23" w:name="dynamic-schedule-management"/>
    <w:p>
      <w:pPr>
        <w:pStyle w:val="Heading4"/>
      </w:pPr>
      <w:r>
        <w:rPr>
          <w:rStyle w:val="SectionNumber"/>
        </w:rPr>
        <w:t xml:space="preserve">1.2.4.2</w:t>
      </w:r>
      <w:r>
        <w:tab/>
      </w:r>
      <w:r>
        <w:t xml:space="preserve">Dynamic Schedule Manage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al-Time Updates</w:t>
      </w:r>
      <w:r>
        <w:t xml:space="preserve">: Live timetable updates and notific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keup Class Scheduling</w:t>
      </w:r>
      <w:r>
        <w:t xml:space="preserve">: Automated makeup session schedul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rainer Substitution</w:t>
      </w:r>
      <w:r>
        <w:t xml:space="preserve">: Easy trainer replacement with notification workflow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om Changes</w:t>
      </w:r>
      <w:r>
        <w:t xml:space="preserve">: Dynamic room reassignment with stakeholder notif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mergency Scheduling</w:t>
      </w:r>
      <w:r>
        <w:t xml:space="preserve">: Rapid response scheduling for urgent situations</w:t>
      </w:r>
    </w:p>
    <w:bookmarkEnd w:id="23"/>
    <w:bookmarkStart w:id="24" w:name="advanced-scheduling-features"/>
    <w:p>
      <w:pPr>
        <w:pStyle w:val="Heading4"/>
      </w:pPr>
      <w:r>
        <w:rPr>
          <w:rStyle w:val="SectionNumber"/>
        </w:rPr>
        <w:t xml:space="preserve">1.2.4.3</w:t>
      </w:r>
      <w:r>
        <w:tab/>
      </w:r>
      <w:r>
        <w:t xml:space="preserve">Advanced Scheduling Featu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curring Sessions</w:t>
      </w:r>
      <w:r>
        <w:t xml:space="preserve">: Flexible recurring session patter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lock Scheduling</w:t>
      </w:r>
      <w:r>
        <w:t xml:space="preserve">: Intensive course scheduling suppor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Location Support</w:t>
      </w:r>
      <w:r>
        <w:t xml:space="preserve">: Scheduling across multiple campuses or si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quipment Booking</w:t>
      </w:r>
      <w:r>
        <w:t xml:space="preserve">: Integrated equipment and resource book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pacity Management</w:t>
      </w:r>
      <w:r>
        <w:t xml:space="preserve">: Automatic capacity checking and optimization</w:t>
      </w:r>
    </w:p>
    <w:bookmarkEnd w:id="24"/>
    <w:bookmarkEnd w:id="25"/>
    <w:bookmarkStart w:id="29" w:name="reporting-and-analytics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Reporting and Analytics</w:t>
      </w:r>
    </w:p>
    <w:bookmarkStart w:id="26" w:name="comprehensive-reporting-suite"/>
    <w:p>
      <w:pPr>
        <w:pStyle w:val="Heading4"/>
      </w:pPr>
      <w:r>
        <w:rPr>
          <w:rStyle w:val="SectionNumber"/>
        </w:rPr>
        <w:t xml:space="preserve">1.2.5.1</w:t>
      </w:r>
      <w:r>
        <w:tab/>
      </w:r>
      <w:r>
        <w:t xml:space="preserve">Comprehensive Reporting Sui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andard Reports</w:t>
      </w:r>
      <w:r>
        <w:t xml:space="preserve">: Pre-built reports for common requireme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ustom Report Builder</w:t>
      </w:r>
      <w:r>
        <w:t xml:space="preserve">: Drag-and-drop report creation interfa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cheduled Reports</w:t>
      </w:r>
      <w:r>
        <w:t xml:space="preserve">: Automated report generation and distribu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ractive Dashboards</w:t>
      </w:r>
      <w:r>
        <w:t xml:space="preserve">: Real-time data visualization and explo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bile Reports</w:t>
      </w:r>
      <w:r>
        <w:t xml:space="preserve">: Mobile-optimized reporting interface</w:t>
      </w:r>
    </w:p>
    <w:bookmarkEnd w:id="26"/>
    <w:bookmarkStart w:id="27" w:name="advanced-analytics"/>
    <w:p>
      <w:pPr>
        <w:pStyle w:val="Heading4"/>
      </w:pPr>
      <w:r>
        <w:rPr>
          <w:rStyle w:val="SectionNumber"/>
        </w:rPr>
        <w:t xml:space="preserve">1.2.5.2</w:t>
      </w:r>
      <w:r>
        <w:tab/>
      </w:r>
      <w:r>
        <w:t xml:space="preserve">Advanced Analytic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ttendance Analytics</w:t>
      </w:r>
      <w:r>
        <w:t xml:space="preserve">: Deep-dive attendance pattern analys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ormance Metrics</w:t>
      </w:r>
      <w:r>
        <w:t xml:space="preserve">: Student and institutional performance track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edictive Analytics</w:t>
      </w:r>
      <w:r>
        <w:t xml:space="preserve">: Early warning systems for at-risk stude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end Analysis</w:t>
      </w:r>
      <w:r>
        <w:t xml:space="preserve">: Historical trend analysis and forecas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parative Analysis</w:t>
      </w:r>
      <w:r>
        <w:t xml:space="preserve">: Benchmarking across departments and programmes</w:t>
      </w:r>
    </w:p>
    <w:bookmarkEnd w:id="27"/>
    <w:bookmarkStart w:id="28" w:name="business-intelligence"/>
    <w:p>
      <w:pPr>
        <w:pStyle w:val="Heading4"/>
      </w:pPr>
      <w:r>
        <w:rPr>
          <w:rStyle w:val="SectionNumber"/>
        </w:rPr>
        <w:t xml:space="preserve">1.2.5.3</w:t>
      </w:r>
      <w:r>
        <w:tab/>
      </w:r>
      <w:r>
        <w:t xml:space="preserve">Business Intelligenc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KPI Dashboards</w:t>
      </w:r>
      <w:r>
        <w:t xml:space="preserve">: Key performance indicator monitor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xecutive Dashboards</w:t>
      </w:r>
      <w:r>
        <w:t xml:space="preserve">: High-level institutional metric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erational Dashboards</w:t>
      </w:r>
      <w:r>
        <w:t xml:space="preserve">: Day-to-day operational monitor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pliance Reporting</w:t>
      </w:r>
      <w:r>
        <w:t xml:space="preserve">: Automated compliance and regulatory repor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ta Export</w:t>
      </w:r>
      <w:r>
        <w:t xml:space="preserve">: Multiple export formats (PDF, Excel, CSV, JSON)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47" w:name="user-role-specific-featur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User Role-Specific Features</w:t>
      </w:r>
    </w:p>
    <w:bookmarkStart w:id="34" w:name="studenttrainee-featur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Student/Trainee Features</w:t>
      </w:r>
    </w:p>
    <w:bookmarkStart w:id="31" w:name="personal-dashboard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Personal Dashboar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ttendance Overview</w:t>
      </w:r>
      <w:r>
        <w:t xml:space="preserve">: Personal attendance statistics and trend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hedule View</w:t>
      </w:r>
      <w:r>
        <w:t xml:space="preserve">: Interactive timetable with session detail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pcoming Sessions</w:t>
      </w:r>
      <w:r>
        <w:t xml:space="preserve">: Next sessions with location and trainer inform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formance Metrics</w:t>
      </w:r>
      <w:r>
        <w:t xml:space="preserve">: Academic progress and achievement track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otifications</w:t>
      </w:r>
      <w:r>
        <w:t xml:space="preserve">: Personalized alerts and announcements</w:t>
      </w:r>
    </w:p>
    <w:bookmarkEnd w:id="31"/>
    <w:bookmarkStart w:id="32" w:name="attendance-features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Attendance Featur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bile Check-in</w:t>
      </w:r>
      <w:r>
        <w:t xml:space="preserve">: Smartphone-based attendance mark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ttendance History</w:t>
      </w:r>
      <w:r>
        <w:t xml:space="preserve">: Complete attendance record with detai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bsence Requests</w:t>
      </w:r>
      <w:r>
        <w:t xml:space="preserve">: Digital absence request submiss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keup Sessions</w:t>
      </w:r>
      <w:r>
        <w:t xml:space="preserve">: View and register for makeup sessio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eedback Submission</w:t>
      </w:r>
      <w:r>
        <w:t xml:space="preserve">: Session feedback and evaluation</w:t>
      </w:r>
    </w:p>
    <w:bookmarkEnd w:id="32"/>
    <w:bookmarkStart w:id="33" w:name="academic-tools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Academic Tool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urse Materials</w:t>
      </w:r>
      <w:r>
        <w:t xml:space="preserve">: Access to course content and resourc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ssignment Tracking</w:t>
      </w:r>
      <w:r>
        <w:t xml:space="preserve">: Assignment due dates and submission statu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rade Viewing</w:t>
      </w:r>
      <w:r>
        <w:t xml:space="preserve">: Access to grades and assessment resul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gress Tracking</w:t>
      </w:r>
      <w:r>
        <w:t xml:space="preserve">: Academic milestone and completion track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ertificate Generation</w:t>
      </w:r>
      <w:r>
        <w:t xml:space="preserve">: Digital certificate and transcript access</w:t>
      </w:r>
    </w:p>
    <w:bookmarkEnd w:id="33"/>
    <w:bookmarkEnd w:id="34"/>
    <w:bookmarkStart w:id="38" w:name="facultytrainer-featur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Faculty/Trainer Features</w:t>
      </w:r>
    </w:p>
    <w:bookmarkStart w:id="35" w:name="session-management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Session Manageme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ssion Dashboard</w:t>
      </w:r>
      <w:r>
        <w:t xml:space="preserve">: Overview of upcoming and ongoing sess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ttendance Taking</w:t>
      </w:r>
      <w:r>
        <w:t xml:space="preserve">: Multiple methods for marking student attendanc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ssion Notes</w:t>
      </w:r>
      <w:r>
        <w:t xml:space="preserve">: Recording of topics covered and session observa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up Scheduling</w:t>
      </w:r>
      <w:r>
        <w:t xml:space="preserve">: Request and schedule makeup sess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udent Communication</w:t>
      </w:r>
      <w:r>
        <w:t xml:space="preserve">: Direct communication with students</w:t>
      </w:r>
    </w:p>
    <w:bookmarkEnd w:id="35"/>
    <w:bookmarkStart w:id="36" w:name="class-management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Class Manage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lass Lists</w:t>
      </w:r>
      <w:r>
        <w:t xml:space="preserve">: Complete student rosters with contact inform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ttendance Analytics</w:t>
      </w:r>
      <w:r>
        <w:t xml:space="preserve">: Class-level attendance analysis and report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erformance Tracking</w:t>
      </w:r>
      <w:r>
        <w:t xml:space="preserve">: Student progress monitoring and assess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ating Arrangements</w:t>
      </w:r>
      <w:r>
        <w:t xml:space="preserve">: Digital seating chart manage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ngagement Tracking</w:t>
      </w:r>
      <w:r>
        <w:t xml:space="preserve">: Student participation and engagement metrics</w:t>
      </w:r>
    </w:p>
    <w:bookmarkEnd w:id="36"/>
    <w:bookmarkStart w:id="37" w:name="professional-tools"/>
    <w:p>
      <w:pPr>
        <w:pStyle w:val="Heading4"/>
      </w:pPr>
      <w:r>
        <w:rPr>
          <w:rStyle w:val="SectionNumber"/>
        </w:rPr>
        <w:t xml:space="preserve">1.3.2.3</w:t>
      </w:r>
      <w:r>
        <w:tab/>
      </w:r>
      <w:r>
        <w:t xml:space="preserve">Professional Tool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eaching Load</w:t>
      </w:r>
      <w:r>
        <w:t xml:space="preserve">: Workload tracking and managemen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fessional Development</w:t>
      </w:r>
      <w:r>
        <w:t xml:space="preserve">: Training and certification track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source Booking</w:t>
      </w:r>
      <w:r>
        <w:t xml:space="preserve">: Equipment and facility reserv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llaboration Tools</w:t>
      </w:r>
      <w:r>
        <w:t xml:space="preserve">: Inter-faculty communication and resource shar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erformance Reports</w:t>
      </w:r>
      <w:r>
        <w:t xml:space="preserve">: Teaching effectiveness metrics and feedback</w:t>
      </w:r>
    </w:p>
    <w:bookmarkEnd w:id="37"/>
    <w:bookmarkEnd w:id="38"/>
    <w:bookmarkStart w:id="42" w:name="department-head-feature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Department Head Features</w:t>
      </w:r>
    </w:p>
    <w:bookmarkStart w:id="39" w:name="department-oversight"/>
    <w:p>
      <w:pPr>
        <w:pStyle w:val="Heading4"/>
      </w:pPr>
      <w:r>
        <w:rPr>
          <w:rStyle w:val="SectionNumber"/>
        </w:rPr>
        <w:t xml:space="preserve">1.3.3.1</w:t>
      </w:r>
      <w:r>
        <w:tab/>
      </w:r>
      <w:r>
        <w:t xml:space="preserve">Department Oversigh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partment Dashboard</w:t>
      </w:r>
      <w:r>
        <w:t xml:space="preserve">: Comprehensive department performance metric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source Management</w:t>
      </w:r>
      <w:r>
        <w:t xml:space="preserve">: Staff, facility, and equipment alloc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udget Monitoring</w:t>
      </w:r>
      <w:r>
        <w:t xml:space="preserve">: Department budget tracking and report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rategic Planning</w:t>
      </w:r>
      <w:r>
        <w:t xml:space="preserve">: Long-term planning and goal sett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erformance Analysis</w:t>
      </w:r>
      <w:r>
        <w:t xml:space="preserve">: Department-wide performance evaluation</w:t>
      </w:r>
    </w:p>
    <w:bookmarkEnd w:id="39"/>
    <w:bookmarkStart w:id="40" w:name="administrative-functions"/>
    <w:p>
      <w:pPr>
        <w:pStyle w:val="Heading4"/>
      </w:pPr>
      <w:r>
        <w:rPr>
          <w:rStyle w:val="SectionNumber"/>
        </w:rPr>
        <w:t xml:space="preserve">1.3.3.2</w:t>
      </w:r>
      <w:r>
        <w:tab/>
      </w:r>
      <w:r>
        <w:t xml:space="preserve">Administrative Func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aff Management</w:t>
      </w:r>
      <w:r>
        <w:t xml:space="preserve">: Trainer assignment and performance monitor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urse Approval</w:t>
      </w:r>
      <w:r>
        <w:t xml:space="preserve">: New course and programme approval workflow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Quality Assurance</w:t>
      </w:r>
      <w:r>
        <w:t xml:space="preserve">: Academic quality monitoring and improvem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akeholder Communication</w:t>
      </w:r>
      <w:r>
        <w:t xml:space="preserve">: Communication with senior managem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cision Support</w:t>
      </w:r>
      <w:r>
        <w:t xml:space="preserve">: Data-driven decision making tools</w:t>
      </w:r>
    </w:p>
    <w:bookmarkEnd w:id="40"/>
    <w:bookmarkStart w:id="41" w:name="reporting-and-analytics-1"/>
    <w:p>
      <w:pPr>
        <w:pStyle w:val="Heading4"/>
      </w:pPr>
      <w:r>
        <w:rPr>
          <w:rStyle w:val="SectionNumber"/>
        </w:rPr>
        <w:t xml:space="preserve">1.3.3.3</w:t>
      </w:r>
      <w:r>
        <w:tab/>
      </w:r>
      <w:r>
        <w:t xml:space="preserve">Reporting and Analyt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xecutive Reports</w:t>
      </w:r>
      <w:r>
        <w:t xml:space="preserve">: High-level department performance repor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rend Analysis</w:t>
      </w:r>
      <w:r>
        <w:t xml:space="preserve">: Department trend identification and analysi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parative Metrics</w:t>
      </w:r>
      <w:r>
        <w:t xml:space="preserve">: Inter-department performance comparis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pliance Monitoring</w:t>
      </w:r>
      <w:r>
        <w:t xml:space="preserve">: Regulatory compliance track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trategic Insights</w:t>
      </w:r>
      <w:r>
        <w:t xml:space="preserve">: Business intelligence for strategic planning</w:t>
      </w:r>
    </w:p>
    <w:bookmarkEnd w:id="41"/>
    <w:bookmarkEnd w:id="42"/>
    <w:bookmarkStart w:id="46" w:name="administrator-features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dministrator Features</w:t>
      </w:r>
    </w:p>
    <w:bookmarkStart w:id="43" w:name="system-administration"/>
    <w:p>
      <w:pPr>
        <w:pStyle w:val="Heading4"/>
      </w:pPr>
      <w:r>
        <w:rPr>
          <w:rStyle w:val="SectionNumber"/>
        </w:rPr>
        <w:t xml:space="preserve">1.3.4.1</w:t>
      </w:r>
      <w:r>
        <w:tab/>
      </w:r>
      <w:r>
        <w:t xml:space="preserve">System Administr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ser Management</w:t>
      </w:r>
      <w:r>
        <w:t xml:space="preserve">: Complete user lifecycle manage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ystem Configuration</w:t>
      </w:r>
      <w:r>
        <w:t xml:space="preserve">: Global system settings and customiz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curity Management</w:t>
      </w:r>
      <w:r>
        <w:t xml:space="preserve">: Access control and security policy enforce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tegration Management</w:t>
      </w:r>
      <w:r>
        <w:t xml:space="preserve">: Third-party system integration oversigh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erformance Monitoring</w:t>
      </w:r>
      <w:r>
        <w:t xml:space="preserve">: System performance and health monitoring</w:t>
      </w:r>
    </w:p>
    <w:bookmarkEnd w:id="43"/>
    <w:bookmarkStart w:id="44" w:name="data-management"/>
    <w:p>
      <w:pPr>
        <w:pStyle w:val="Heading4"/>
      </w:pPr>
      <w:r>
        <w:rPr>
          <w:rStyle w:val="SectionNumber"/>
        </w:rPr>
        <w:t xml:space="preserve">1.3.4.2</w:t>
      </w:r>
      <w:r>
        <w:tab/>
      </w:r>
      <w:r>
        <w:t xml:space="preserve">Data Managem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atabase Administration</w:t>
      </w:r>
      <w:r>
        <w:t xml:space="preserve">: Data integrity and optimization managem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ackup Management</w:t>
      </w:r>
      <w:r>
        <w:t xml:space="preserve">: Data backup and recovery operat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mport/Export Tools</w:t>
      </w:r>
      <w:r>
        <w:t xml:space="preserve">: Bulk data operations and migration tool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ata Quality</w:t>
      </w:r>
      <w:r>
        <w:t xml:space="preserve">: Data validation and quality assurance tool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udit Management</w:t>
      </w:r>
      <w:r>
        <w:t xml:space="preserve">: System audit trail and compliance monitoring</w:t>
      </w:r>
    </w:p>
    <w:bookmarkEnd w:id="44"/>
    <w:bookmarkStart w:id="45" w:name="support-and-maintenance"/>
    <w:p>
      <w:pPr>
        <w:pStyle w:val="Heading4"/>
      </w:pPr>
      <w:r>
        <w:rPr>
          <w:rStyle w:val="SectionNumber"/>
        </w:rPr>
        <w:t xml:space="preserve">1.3.4.3</w:t>
      </w:r>
      <w:r>
        <w:tab/>
      </w:r>
      <w:r>
        <w:t xml:space="preserve">Support and Maintenanc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elp Desk Tools</w:t>
      </w:r>
      <w:r>
        <w:t xml:space="preserve">: User support and issue resolution too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ystem Maintenance</w:t>
      </w:r>
      <w:r>
        <w:t xml:space="preserve">: Scheduled maintenance and update managemen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ocumentation Management</w:t>
      </w:r>
      <w:r>
        <w:t xml:space="preserve">: System documentation and knowledge bas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raining Coordination</w:t>
      </w:r>
      <w:r>
        <w:t xml:space="preserve">: User training programme managemen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Vendor Management</w:t>
      </w:r>
      <w:r>
        <w:t xml:space="preserve">: Third-party vendor and service management</w:t>
      </w: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Start w:id="55" w:name="mobile-application-featur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Mobile Application Features</w:t>
      </w:r>
    </w:p>
    <w:bookmarkStart w:id="51" w:name="native-mobile-app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Native Mobile Apps</w:t>
      </w:r>
    </w:p>
    <w:bookmarkStart w:id="48" w:name="student-mobile-app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Student Mobile App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ttendance Check-in</w:t>
      </w:r>
      <w:r>
        <w:t xml:space="preserve">: One-tap attendance marking with facial recogni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chedule Access</w:t>
      </w:r>
      <w:r>
        <w:t xml:space="preserve">: Interactive timetable with push notification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ffline Capability</w:t>
      </w:r>
      <w:r>
        <w:t xml:space="preserve">: Limited functionality when offlin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Biometric Security</w:t>
      </w:r>
      <w:r>
        <w:t xml:space="preserve">: Fingerprint and face unlock suppor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ush Notifications</w:t>
      </w:r>
      <w:r>
        <w:t xml:space="preserve">: Real-time alerts and announcements</w:t>
      </w:r>
    </w:p>
    <w:bookmarkEnd w:id="48"/>
    <w:bookmarkStart w:id="49" w:name="trainer-mobile-app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Trainer Mobile App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ssion Management</w:t>
      </w:r>
      <w:r>
        <w:t xml:space="preserve">: Mobile session control and attendance tak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udent Communication</w:t>
      </w:r>
      <w:r>
        <w:t xml:space="preserve">: Direct messaging and announcemen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Quick Reports</w:t>
      </w:r>
      <w:r>
        <w:t xml:space="preserve">: Essential reports accessible on mobil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mera Integration</w:t>
      </w:r>
      <w:r>
        <w:t xml:space="preserve">: Attendance verification through camera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Offline Mode</w:t>
      </w:r>
      <w:r>
        <w:t xml:space="preserve">: Continue working without internet connection</w:t>
      </w:r>
    </w:p>
    <w:bookmarkEnd w:id="49"/>
    <w:bookmarkStart w:id="50" w:name="administrator-mobile-app"/>
    <w:p>
      <w:pPr>
        <w:pStyle w:val="Heading4"/>
      </w:pPr>
      <w:r>
        <w:rPr>
          <w:rStyle w:val="SectionNumber"/>
        </w:rPr>
        <w:t xml:space="preserve">1.4.1.3</w:t>
      </w:r>
      <w:r>
        <w:tab/>
      </w:r>
      <w:r>
        <w:t xml:space="preserve">Administrator Mobile App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ashboard Access</w:t>
      </w:r>
      <w:r>
        <w:t xml:space="preserve">: Key metrics and KPIs on mobil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lert Management</w:t>
      </w:r>
      <w:r>
        <w:t xml:space="preserve">: Critical system alerts and notification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ser Support</w:t>
      </w:r>
      <w:r>
        <w:t xml:space="preserve">: Mobile help desk and support tool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mergency Features</w:t>
      </w:r>
      <w:r>
        <w:t xml:space="preserve">: Emergency communication and coordin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mote Administration</w:t>
      </w:r>
      <w:r>
        <w:t xml:space="preserve">: Essential admin functions on mobile</w:t>
      </w:r>
    </w:p>
    <w:bookmarkEnd w:id="50"/>
    <w:bookmarkEnd w:id="51"/>
    <w:bookmarkStart w:id="54" w:name="progressive-web-app-pwa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Progressive Web App (PWA)</w:t>
      </w:r>
    </w:p>
    <w:bookmarkStart w:id="52" w:name="cross-platform-compatibility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t xml:space="preserve">Cross-Platform Compatibilit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Universal Access</w:t>
      </w:r>
      <w:r>
        <w:t xml:space="preserve">: Works on any device with a web browse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pp-Like Experience</w:t>
      </w:r>
      <w:r>
        <w:t xml:space="preserve">: Native app feel and functionalit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Offline Support</w:t>
      </w:r>
      <w:r>
        <w:t xml:space="preserve">: Cached content and offline data acces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ush Notifications</w:t>
      </w:r>
      <w:r>
        <w:t xml:space="preserve">: Web-based push notification suppor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uto-Updates</w:t>
      </w:r>
      <w:r>
        <w:t xml:space="preserve">: Automatic application updates</w:t>
      </w:r>
    </w:p>
    <w:bookmarkEnd w:id="52"/>
    <w:bookmarkStart w:id="53" w:name="performance-optimization"/>
    <w:p>
      <w:pPr>
        <w:pStyle w:val="Heading4"/>
      </w:pPr>
      <w:r>
        <w:rPr>
          <w:rStyle w:val="SectionNumber"/>
        </w:rPr>
        <w:t xml:space="preserve">1.4.2.2</w:t>
      </w:r>
      <w:r>
        <w:tab/>
      </w:r>
      <w:r>
        <w:t xml:space="preserve">Performance Optimiz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ast Loading</w:t>
      </w:r>
      <w:r>
        <w:t xml:space="preserve">: Optimized for quick startup and respons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ow Bandwidth</w:t>
      </w:r>
      <w:r>
        <w:t xml:space="preserve">: Efficient data usage for limited connectivity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Background Sync</w:t>
      </w:r>
      <w:r>
        <w:t xml:space="preserve">: Sync data when connection is restored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aching Strategy</w:t>
      </w:r>
      <w:r>
        <w:t xml:space="preserve">: Intelligent content cach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sponsive Design</w:t>
      </w:r>
      <w:r>
        <w:t xml:space="preserve">: Optimal experience on all screen siz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End w:id="55"/>
    <w:bookmarkStart w:id="65" w:name="integration-capabilit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Integration Capabilities</w:t>
      </w:r>
    </w:p>
    <w:bookmarkStart w:id="60" w:name="standard-integration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tandard Integrations</w:t>
      </w:r>
    </w:p>
    <w:bookmarkStart w:id="56" w:name="student-information-systems-sis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Student Information Systems (SIS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al-Time Sync</w:t>
      </w:r>
      <w:r>
        <w:t xml:space="preserve">: Bidirectional data synchroniz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tudent Records</w:t>
      </w:r>
      <w:r>
        <w:t xml:space="preserve">: Enrollment, grades, and academic record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chedule Integration</w:t>
      </w:r>
      <w:r>
        <w:t xml:space="preserve">: Timetable and course information sync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inancial Integration</w:t>
      </w:r>
      <w:r>
        <w:t xml:space="preserve">: Fee payment and balance inform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ranscript Integration</w:t>
      </w:r>
      <w:r>
        <w:t xml:space="preserve">: Academic transcript generation</w:t>
      </w:r>
    </w:p>
    <w:bookmarkEnd w:id="56"/>
    <w:bookmarkStart w:id="57" w:name="learning-management-systems-lms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Learning Management Systems (LMS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urse Content</w:t>
      </w:r>
      <w:r>
        <w:t xml:space="preserve">: Integration with course materials and assignment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Grade Sync</w:t>
      </w:r>
      <w:r>
        <w:t xml:space="preserve">: Grade passback from LMS to LogX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ttendance Correlation</w:t>
      </w:r>
      <w:r>
        <w:t xml:space="preserve">: Link attendance to academic performanc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ingle Sign-On</w:t>
      </w:r>
      <w:r>
        <w:t xml:space="preserve">: Shared authentication across system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ctivity Tracking</w:t>
      </w:r>
      <w:r>
        <w:t xml:space="preserve">: Student engagement across platforms</w:t>
      </w:r>
    </w:p>
    <w:bookmarkEnd w:id="57"/>
    <w:bookmarkStart w:id="58" w:name="human-resources-systems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Human Resources System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taff Information</w:t>
      </w:r>
      <w:r>
        <w:t xml:space="preserve">: Employee records and organizational structur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ayroll Integration</w:t>
      </w:r>
      <w:r>
        <w:t xml:space="preserve">: Attendance data for payroll process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erformance Management</w:t>
      </w:r>
      <w:r>
        <w:t xml:space="preserve">: Teaching performance and evalu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ofessional Development</w:t>
      </w:r>
      <w:r>
        <w:t xml:space="preserve">: Training and certification track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ompliance Reporting</w:t>
      </w:r>
      <w:r>
        <w:t xml:space="preserve">: HR compliance and regulatory reporting</w:t>
      </w:r>
    </w:p>
    <w:bookmarkEnd w:id="58"/>
    <w:bookmarkStart w:id="59" w:name="email-and-communication-systems"/>
    <w:p>
      <w:pPr>
        <w:pStyle w:val="Heading4"/>
      </w:pPr>
      <w:r>
        <w:rPr>
          <w:rStyle w:val="SectionNumber"/>
        </w:rPr>
        <w:t xml:space="preserve">1.5.1.4</w:t>
      </w:r>
      <w:r>
        <w:tab/>
      </w:r>
      <w:r>
        <w:t xml:space="preserve">Email and Communication System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mail Integration</w:t>
      </w:r>
      <w:r>
        <w:t xml:space="preserve">: Automated email notifications and communication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alendar Sync</w:t>
      </w:r>
      <w:r>
        <w:t xml:space="preserve">: Timetable synchronization with email calendar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Bulk Communications</w:t>
      </w:r>
      <w:r>
        <w:t xml:space="preserve">: Mass email and SMS capabiliti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mergency Notifications</w:t>
      </w:r>
      <w:r>
        <w:t xml:space="preserve">: Rapid emergency communica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ersonalized Messaging</w:t>
      </w:r>
      <w:r>
        <w:t xml:space="preserve">: Targeted communication based on user roles</w:t>
      </w:r>
    </w:p>
    <w:bookmarkEnd w:id="59"/>
    <w:bookmarkEnd w:id="60"/>
    <w:bookmarkStart w:id="64" w:name="api-and-custom-integration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API and Custom Integrations</w:t>
      </w:r>
    </w:p>
    <w:bookmarkStart w:id="61" w:name="restful-api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RESTful API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mplete API Coverage</w:t>
      </w:r>
      <w:r>
        <w:t xml:space="preserve">: Full system functionality via API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uthentication</w:t>
      </w:r>
      <w:r>
        <w:t xml:space="preserve">: OAuth 2.0 and JWT token-based authentica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ate Limiting</w:t>
      </w:r>
      <w:r>
        <w:t xml:space="preserve">: API usage controls and throttl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ocumentation</w:t>
      </w:r>
      <w:r>
        <w:t xml:space="preserve">: Comprehensive API documenta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DKs</w:t>
      </w:r>
      <w:r>
        <w:t xml:space="preserve">: Software development kits for common platforms</w:t>
      </w:r>
    </w:p>
    <w:bookmarkEnd w:id="61"/>
    <w:bookmarkStart w:id="62" w:name="webhook-support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Webhook Suppor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vent Notifications</w:t>
      </w:r>
      <w:r>
        <w:t xml:space="preserve">: Real-time event notifications to external system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ustom Triggers</w:t>
      </w:r>
      <w:r>
        <w:t xml:space="preserve">: Configurable webhook trigger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try Logic</w:t>
      </w:r>
      <w:r>
        <w:t xml:space="preserve">: Reliable webhook delivery with retry mechanism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ecurity</w:t>
      </w:r>
      <w:r>
        <w:t xml:space="preserve">: Signed webhooks for security verificatio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onitoring</w:t>
      </w:r>
      <w:r>
        <w:t xml:space="preserve">: Webhook delivery monitoring and logging</w:t>
      </w:r>
    </w:p>
    <w:bookmarkEnd w:id="62"/>
    <w:bookmarkStart w:id="63" w:name="data-exchange-formats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Data Exchange Forma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ultiple Formats</w:t>
      </w:r>
      <w:r>
        <w:t xml:space="preserve">: JSON, XML, CSV suppor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Industry Standards</w:t>
      </w:r>
      <w:r>
        <w:t xml:space="preserve">: Support for education industry standard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ustom Formats</w:t>
      </w:r>
      <w:r>
        <w:t xml:space="preserve">: Configurable data format mapp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Validation</w:t>
      </w:r>
      <w:r>
        <w:t xml:space="preserve">: Data validation and error handl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ransformation</w:t>
      </w:r>
      <w:r>
        <w:t xml:space="preserve">: Data transformation and mapping tools</w:t>
      </w:r>
    </w:p>
    <w:p>
      <w:r>
        <w:pict>
          <v:rect style="width:0;height:1.5pt" o:hralign="center" o:hrstd="t" o:hr="t"/>
        </w:pict>
      </w:r>
    </w:p>
    <w:bookmarkEnd w:id="63"/>
    <w:bookmarkEnd w:id="64"/>
    <w:bookmarkEnd w:id="65"/>
    <w:bookmarkStart w:id="73" w:name="customization-and-configuratio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ustomization and Configuration</w:t>
      </w:r>
    </w:p>
    <w:bookmarkStart w:id="69" w:name="system-configuration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System Configuration</w:t>
      </w:r>
    </w:p>
    <w:bookmarkStart w:id="66" w:name="institutional-branding"/>
    <w:p>
      <w:pPr>
        <w:pStyle w:val="Heading4"/>
      </w:pPr>
      <w:r>
        <w:rPr>
          <w:rStyle w:val="SectionNumber"/>
        </w:rPr>
        <w:t xml:space="preserve">1.6.1.1</w:t>
      </w:r>
      <w:r>
        <w:tab/>
      </w:r>
      <w:r>
        <w:t xml:space="preserve">Institutional Branding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Logo and Colors</w:t>
      </w:r>
      <w:r>
        <w:t xml:space="preserve">: Custom institutional branding throughout the system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 Multiple theme options and custom theme suppor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Language Support</w:t>
      </w:r>
      <w:r>
        <w:t xml:space="preserve">: Multi-language interface and conten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ustom Labels</w:t>
      </w:r>
      <w:r>
        <w:t xml:space="preserve">: Configurable field labels and terminology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Layout Options</w:t>
      </w:r>
      <w:r>
        <w:t xml:space="preserve">: Flexible layout and navigation customization</w:t>
      </w:r>
    </w:p>
    <w:bookmarkEnd w:id="66"/>
    <w:bookmarkStart w:id="67" w:name="business-rules-configuration"/>
    <w:p>
      <w:pPr>
        <w:pStyle w:val="Heading4"/>
      </w:pPr>
      <w:r>
        <w:rPr>
          <w:rStyle w:val="SectionNumber"/>
        </w:rPr>
        <w:t xml:space="preserve">1.6.1.2</w:t>
      </w:r>
      <w:r>
        <w:tab/>
      </w:r>
      <w:r>
        <w:t xml:space="preserve">Business Rules Configur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ttendance Policies</w:t>
      </w:r>
      <w:r>
        <w:t xml:space="preserve">: Configurable attendance rules and threshold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cademic Calendars</w:t>
      </w:r>
      <w:r>
        <w:t xml:space="preserve">: Flexible academic year and term configur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Grading Systems</w:t>
      </w:r>
      <w:r>
        <w:t xml:space="preserve">: Customizable grading scales and system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Notification Rules</w:t>
      </w:r>
      <w:r>
        <w:t xml:space="preserve">: Configurable notification triggers and recipient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orkflow Automation</w:t>
      </w:r>
      <w:r>
        <w:t xml:space="preserve">: Custom workflow design and automation</w:t>
      </w:r>
    </w:p>
    <w:bookmarkEnd w:id="67"/>
    <w:bookmarkStart w:id="68" w:name="field-customization"/>
    <w:p>
      <w:pPr>
        <w:pStyle w:val="Heading4"/>
      </w:pPr>
      <w:r>
        <w:rPr>
          <w:rStyle w:val="SectionNumber"/>
        </w:rPr>
        <w:t xml:space="preserve">1.6.1.3</w:t>
      </w:r>
      <w:r>
        <w:tab/>
      </w:r>
      <w:r>
        <w:t xml:space="preserve">Field Customiz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ustom Fields</w:t>
      </w:r>
      <w:r>
        <w:t xml:space="preserve">: Add institution-specific data field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Field Validation</w:t>
      </w:r>
      <w:r>
        <w:t xml:space="preserve">: Custom validation rules and format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quired Fields</w:t>
      </w:r>
      <w:r>
        <w:t xml:space="preserve">: Configurable mandatory field requirement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Field Visibility</w:t>
      </w:r>
      <w:r>
        <w:t xml:space="preserve">: Role-based field visibility control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ata Types</w:t>
      </w:r>
      <w:r>
        <w:t xml:space="preserve">: Support for various data types and formats</w:t>
      </w:r>
    </w:p>
    <w:bookmarkEnd w:id="68"/>
    <w:bookmarkEnd w:id="69"/>
    <w:bookmarkStart w:id="72" w:name="advanced-customization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Advanced Customization</w:t>
      </w:r>
    </w:p>
    <w:bookmarkStart w:id="70" w:name="custom-modules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Custom Modul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Plugin Architecture</w:t>
      </w:r>
      <w:r>
        <w:t xml:space="preserve">: Extensible plugin system for custom functionalit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odule Development</w:t>
      </w:r>
      <w:r>
        <w:t xml:space="preserve">: Framework for developing custom modul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PI Extensions</w:t>
      </w:r>
      <w:r>
        <w:t xml:space="preserve">: Custom API endpoint developmen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ustom Reports</w:t>
      </w:r>
      <w:r>
        <w:t xml:space="preserve">: Advanced custom report developmen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Integration Modules</w:t>
      </w:r>
      <w:r>
        <w:t xml:space="preserve">: Custom integration development</w:t>
      </w:r>
    </w:p>
    <w:bookmarkEnd w:id="70"/>
    <w:bookmarkStart w:id="71" w:name="workflow-customization"/>
    <w:p>
      <w:pPr>
        <w:pStyle w:val="Heading4"/>
      </w:pPr>
      <w:r>
        <w:rPr>
          <w:rStyle w:val="SectionNumber"/>
        </w:rPr>
        <w:t xml:space="preserve">1.6.2.2</w:t>
      </w:r>
      <w:r>
        <w:tab/>
      </w:r>
      <w:r>
        <w:t xml:space="preserve">Workflow Customiz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pproval Workflows</w:t>
      </w:r>
      <w:r>
        <w:t xml:space="preserve">: Custom approval and review process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scalation Rules</w:t>
      </w:r>
      <w:r>
        <w:t xml:space="preserve">: Automated escalation procedur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tification Workflows</w:t>
      </w:r>
      <w:r>
        <w:t xml:space="preserve">: Custom notification and communication flow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Business Process</w:t>
      </w:r>
      <w:r>
        <w:t xml:space="preserve">: Custom business process implement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ule Engine</w:t>
      </w:r>
      <w:r>
        <w:t xml:space="preserve">: Flexible rule engine for complex business logic</w:t>
      </w:r>
    </w:p>
    <w:p>
      <w:r>
        <w:pict>
          <v:rect style="width:0;height:1.5pt" o:hralign="center" o:hrstd="t" o:hr="t"/>
        </w:pict>
      </w:r>
    </w:p>
    <w:bookmarkEnd w:id="71"/>
    <w:bookmarkEnd w:id="72"/>
    <w:bookmarkEnd w:id="73"/>
    <w:bookmarkStart w:id="80" w:name="performance-and-scalability-featur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Performance and Scalability Features</w:t>
      </w:r>
    </w:p>
    <w:bookmarkStart w:id="76" w:name="system-performance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System Performance</w:t>
      </w:r>
    </w:p>
    <w:bookmarkStart w:id="74" w:name="optimized-architecture"/>
    <w:p>
      <w:pPr>
        <w:pStyle w:val="Heading4"/>
      </w:pPr>
      <w:r>
        <w:rPr>
          <w:rStyle w:val="SectionNumber"/>
        </w:rPr>
        <w:t xml:space="preserve">1.7.1.1</w:t>
      </w:r>
      <w:r>
        <w:tab/>
      </w:r>
      <w:r>
        <w:t xml:space="preserve">Optimized Architectur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icroservices</w:t>
      </w:r>
      <w:r>
        <w:t xml:space="preserve">: Scalable microservices architectur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Load Balancing</w:t>
      </w:r>
      <w:r>
        <w:t xml:space="preserve">: Distributed load balancing for high availability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aching</w:t>
      </w:r>
      <w:r>
        <w:t xml:space="preserve">: Multi-level caching for optimal performanc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atabase Optimization</w:t>
      </w:r>
      <w:r>
        <w:t xml:space="preserve">: Optimized database queries and index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DN Support</w:t>
      </w:r>
      <w:r>
        <w:t xml:space="preserve">: Content delivery network for global performance</w:t>
      </w:r>
    </w:p>
    <w:bookmarkEnd w:id="74"/>
    <w:bookmarkStart w:id="75" w:name="auto-scaling"/>
    <w:p>
      <w:pPr>
        <w:pStyle w:val="Heading4"/>
      </w:pPr>
      <w:r>
        <w:rPr>
          <w:rStyle w:val="SectionNumber"/>
        </w:rPr>
        <w:t xml:space="preserve">1.7.1.2</w:t>
      </w:r>
      <w:r>
        <w:tab/>
      </w:r>
      <w:r>
        <w:t xml:space="preserve">Auto-Scal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Horizontal Scaling</w:t>
      </w:r>
      <w:r>
        <w:t xml:space="preserve">: Automatic scaling based on demand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Resource Monitoring</w:t>
      </w:r>
      <w:r>
        <w:t xml:space="preserve">: Real-time resource utilization monitor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erformance Metrics</w:t>
      </w:r>
      <w:r>
        <w:t xml:space="preserve">: Comprehensive performance track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apacity Planning</w:t>
      </w:r>
      <w:r>
        <w:t xml:space="preserve">: Predictive capacity planning and allocation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ost Optimization</w:t>
      </w:r>
      <w:r>
        <w:t xml:space="preserve">: Automatic resource optimization for cost efficiency</w:t>
      </w:r>
    </w:p>
    <w:bookmarkEnd w:id="75"/>
    <w:bookmarkEnd w:id="76"/>
    <w:bookmarkStart w:id="79" w:name="high-availability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High Availability</w:t>
      </w:r>
    </w:p>
    <w:bookmarkStart w:id="77" w:name="redundancy-and-failover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t xml:space="preserve">Redundancy and Failover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atabase Clustering</w:t>
      </w:r>
      <w:r>
        <w:t xml:space="preserve">: High-availability database cluster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pplication Redundancy</w:t>
      </w:r>
      <w:r>
        <w:t xml:space="preserve">: Multiple application server instanc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Geographic Distribution</w:t>
      </w:r>
      <w:r>
        <w:t xml:space="preserve">: Multi-region deployment capabiliti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utomatic Failover</w:t>
      </w:r>
      <w:r>
        <w:t xml:space="preserve">: Seamless failover to backup system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Health Monitoring</w:t>
      </w:r>
      <w:r>
        <w:t xml:space="preserve">: Continuous health checks and monitoring</w:t>
      </w:r>
    </w:p>
    <w:bookmarkEnd w:id="77"/>
    <w:bookmarkStart w:id="78" w:name="disaster-recovery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t xml:space="preserve">Disaster Recovery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Backup and Recovery</w:t>
      </w:r>
      <w:r>
        <w:t xml:space="preserve">: Automated backup and recovery procedur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Data Replication</w:t>
      </w:r>
      <w:r>
        <w:t xml:space="preserve">: Real-time data replication across location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ecovery Testing</w:t>
      </w:r>
      <w:r>
        <w:t xml:space="preserve">: Regular disaster recovery testing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Business Continuity</w:t>
      </w:r>
      <w:r>
        <w:t xml:space="preserve">: Comprehensive business continuity planning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TO/RPO Compliance</w:t>
      </w:r>
      <w:r>
        <w:t xml:space="preserve">: Meeting recovery time and point objectives</w:t>
      </w:r>
    </w:p>
    <w:p>
      <w:r>
        <w:pict>
          <v:rect style="width:0;height:1.5pt" o:hralign="center" o:hrstd="t" o:hr="t"/>
        </w:pict>
      </w:r>
    </w:p>
    <w:bookmarkEnd w:id="78"/>
    <w:bookmarkEnd w:id="79"/>
    <w:bookmarkEnd w:id="80"/>
    <w:bookmarkStart w:id="83" w:name="security-featur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Security Features</w:t>
      </w:r>
    </w:p>
    <w:bookmarkStart w:id="81" w:name="data-protection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Data Protec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ncryption</w:t>
      </w:r>
      <w:r>
        <w:t xml:space="preserve">: End-to-end encryption for all sensitive data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Access Controls</w:t>
      </w:r>
      <w:r>
        <w:t xml:space="preserve">: Granular role-based access control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Audit Trails</w:t>
      </w:r>
      <w:r>
        <w:t xml:space="preserve">: Comprehensive audit logging and tracking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ata Masking</w:t>
      </w:r>
      <w:r>
        <w:t xml:space="preserve">: Sensitive data masking and anonymiza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rivacy Controls</w:t>
      </w:r>
      <w:r>
        <w:t xml:space="preserve">: GDPR and privacy regulation compliance</w:t>
      </w:r>
    </w:p>
    <w:bookmarkEnd w:id="81"/>
    <w:bookmarkStart w:id="82" w:name="threat-protection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Threat Protec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ecurity Monitoring</w:t>
      </w:r>
      <w:r>
        <w:t xml:space="preserve">: 24/7 security monitoring and alert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Intrusion Detection</w:t>
      </w:r>
      <w:r>
        <w:t xml:space="preserve">: Advanced intrusion detection and preven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Vulnerability Management</w:t>
      </w:r>
      <w:r>
        <w:t xml:space="preserve">: Regular vulnerability scanning and patch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ecurity Updates</w:t>
      </w:r>
      <w:r>
        <w:t xml:space="preserve">: Automatic security updates and patch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Incident Response</w:t>
      </w:r>
      <w:r>
        <w:t xml:space="preserve">: Rapid security incident response procedures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support-and-maintenance-featur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Support and Maintenance Features</w:t>
      </w:r>
    </w:p>
    <w:bookmarkStart w:id="84" w:name="user-support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User Suppor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Help Desk Integration</w:t>
      </w:r>
      <w:r>
        <w:t xml:space="preserve">: Built-in help desk and ticketing system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Knowledge Base</w:t>
      </w:r>
      <w:r>
        <w:t xml:space="preserve">: Comprehensive user documentation and guid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Video Tutorials</w:t>
      </w:r>
      <w:r>
        <w:t xml:space="preserve">: Interactive video training and tutorial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Live Chat</w:t>
      </w:r>
      <w:r>
        <w:t xml:space="preserve">: Real-time support chat functionality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ommunity Forums</w:t>
      </w:r>
      <w:r>
        <w:t xml:space="preserve">: User community and peer support</w:t>
      </w:r>
    </w:p>
    <w:bookmarkEnd w:id="84"/>
    <w:bookmarkStart w:id="85" w:name="system-maintenance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System Maintenanc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Update Management</w:t>
      </w:r>
      <w:r>
        <w:t xml:space="preserve">: Automated system updates and patch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erformance Monitoring</w:t>
      </w:r>
      <w:r>
        <w:t xml:space="preserve">: Continuous performance monitor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Health Checks</w:t>
      </w:r>
      <w:r>
        <w:t xml:space="preserve">: Automated system health check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Maintenance Scheduling</w:t>
      </w:r>
      <w:r>
        <w:t xml:space="preserve">: Scheduled maintenance with minimal disrup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Version Control</w:t>
      </w:r>
      <w:r>
        <w:t xml:space="preserve">: Comprehensive version control and rollback capabilitie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0" w:name="future-roadmap-featur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Future Roadmap Features</w:t>
      </w:r>
    </w:p>
    <w:bookmarkStart w:id="87" w:name="X6006e989018f7584aabbb6a5be7966dcb002c69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Artificial Intelligence and Machine Learn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redictive Analytics</w:t>
      </w:r>
      <w:r>
        <w:t xml:space="preserve">: AI-powered student success predicti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Automated Insights</w:t>
      </w:r>
      <w:r>
        <w:t xml:space="preserve">: Machine learning-driven insights and recommendatio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Natural Language Processing</w:t>
      </w:r>
      <w:r>
        <w:t xml:space="preserve">: AI-powered chatbots and virtual assistant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omputer Vision</w:t>
      </w:r>
      <w:r>
        <w:t xml:space="preserve">: Advanced facial recognition and behavior analysi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Intelligent Automation</w:t>
      </w:r>
      <w:r>
        <w:t xml:space="preserve">: AI-driven workflow automation</w:t>
      </w:r>
    </w:p>
    <w:bookmarkEnd w:id="87"/>
    <w:bookmarkStart w:id="88" w:name="emerging-technologies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merging Technologi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Blockchain Integration</w:t>
      </w:r>
      <w:r>
        <w:t xml:space="preserve">: Secure credential verification and certificat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IoT Integration</w:t>
      </w:r>
      <w:r>
        <w:t xml:space="preserve">: Internet of Things device integratio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R/VR Support</w:t>
      </w:r>
      <w:r>
        <w:t xml:space="preserve">: Augmented and virtual reality featur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Voice Recognition</w:t>
      </w:r>
      <w:r>
        <w:t xml:space="preserve">: Voice-controlled interface and command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Biometric Expansion</w:t>
      </w:r>
      <w:r>
        <w:t xml:space="preserve">: Additional biometric authentication methods</w:t>
      </w:r>
    </w:p>
    <w:bookmarkEnd w:id="88"/>
    <w:bookmarkStart w:id="89" w:name="platform-evolution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Platform Evolut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loud-Native</w:t>
      </w:r>
      <w:r>
        <w:t xml:space="preserve">: Full cloud-native architecture and deploymen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Serverless Functions</w:t>
      </w:r>
      <w:r>
        <w:t xml:space="preserve">: Serverless computing for specific function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dge Computing</w:t>
      </w:r>
      <w:r>
        <w:t xml:space="preserve">: Edge deployment for improved performanc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5G Optimization</w:t>
      </w:r>
      <w:r>
        <w:t xml:space="preserve">: Optimization for 5G network capabiliti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Quantum-Ready</w:t>
      </w:r>
      <w:r>
        <w:t xml:space="preserve">: Preparation for quantum computing security requirements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3" w:name="conclusion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Conclusion</w:t>
      </w:r>
    </w:p>
    <w:p>
      <w:pPr>
        <w:pStyle w:val="FirstParagraph"/>
      </w:pPr>
      <w:r>
        <w:t xml:space="preserve">The Signox LogX System provides a comprehensive suite of features designed to meet the diverse needs of educational institutions. From basic attendance tracking to advanced analytics and AI-powered insights, the system offers scalable solutions that grow with institutional requirements.</w:t>
      </w:r>
    </w:p>
    <w:bookmarkStart w:id="91" w:name="key-benefit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Key Benefi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omprehensive Functionality</w:t>
      </w:r>
      <w:r>
        <w:t xml:space="preserve">: Complete attendance and academic management solu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calable Architecture</w:t>
      </w:r>
      <w:r>
        <w:t xml:space="preserve">: Supports institutions from small colleges to large universiti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User-Centric Design</w:t>
      </w:r>
      <w:r>
        <w:t xml:space="preserve">: Intuitive interfaces designed for each user rol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Integration Capabilities</w:t>
      </w:r>
      <w:r>
        <w:t xml:space="preserve">: Seamless integration with existing institutional system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Future-Ready Platform</w:t>
      </w:r>
      <w:r>
        <w:t xml:space="preserve">: Designed to incorporate emerging technologies and evolving needs</w:t>
      </w:r>
    </w:p>
    <w:bookmarkEnd w:id="91"/>
    <w:bookmarkStart w:id="92" w:name="implementation-consideration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Implementation Consideration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Phased Deployment</w:t>
      </w:r>
      <w:r>
        <w:t xml:space="preserve">: Start with core features and expand gradually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User Training</w:t>
      </w:r>
      <w:r>
        <w:t xml:space="preserve">: Comprehensive training programs for successful adop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hange Management</w:t>
      </w:r>
      <w:r>
        <w:t xml:space="preserve">: Strong change management for smooth transi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Ongoing Support</w:t>
      </w:r>
      <w:r>
        <w:t xml:space="preserve">: Continuous support and optimization for long-term succes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Regular Updates</w:t>
      </w:r>
      <w:r>
        <w:t xml:space="preserve">: Stay current with latest features and security upda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June 2025</w:t>
      </w:r>
      <w:r>
        <w:br/>
      </w:r>
      <w:r>
        <w:rPr>
          <w:b/>
          <w:bCs/>
        </w:rPr>
        <w:t xml:space="preserve">Document Owner:</w:t>
      </w:r>
      <w:r>
        <w:t xml:space="preserve"> </w:t>
      </w:r>
      <w:r>
        <w:t xml:space="preserve">Signox LogX Product Team</w:t>
      </w:r>
    </w:p>
    <w:bookmarkEnd w:id="92"/>
    <w:bookmarkEnd w:id="93"/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23:28:45Z</dcterms:created>
  <dcterms:modified xsi:type="dcterms:W3CDTF">2025-06-19T23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